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52E28751" w:rsidR="00B770F1" w:rsidRDefault="00112B62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OBRONĘ ROZPRAWY DOKTORSKIEJ</w:t>
      </w:r>
    </w:p>
    <w:p w14:paraId="00EAE354" w14:textId="3E27E138"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43B7670" w14:textId="22913C4F" w:rsidR="00F23116" w:rsidRPr="00C04481" w:rsidRDefault="00112B62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 xml:space="preserve">mgr. </w:t>
      </w:r>
      <w:r w:rsidR="00B661BB">
        <w:rPr>
          <w:rFonts w:cstheme="minorHAnsi"/>
          <w:b/>
          <w:sz w:val="24"/>
          <w:szCs w:val="24"/>
        </w:rPr>
        <w:t>M</w:t>
      </w:r>
      <w:r w:rsidR="00380CBB">
        <w:rPr>
          <w:rFonts w:cstheme="minorHAnsi"/>
          <w:b/>
          <w:sz w:val="24"/>
          <w:szCs w:val="24"/>
        </w:rPr>
        <w:t>ikołaja Pudo</w:t>
      </w:r>
    </w:p>
    <w:p w14:paraId="69D538A5" w14:textId="37C82EDD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</w:t>
      </w:r>
      <w:r w:rsidRPr="00D31CA5">
        <w:rPr>
          <w:rFonts w:cstheme="minorHAnsi"/>
        </w:rPr>
        <w:t xml:space="preserve">dniu </w:t>
      </w:r>
      <w:r w:rsidR="00380CBB">
        <w:rPr>
          <w:rFonts w:cstheme="minorHAnsi"/>
          <w:b/>
          <w:bCs/>
        </w:rPr>
        <w:t>18</w:t>
      </w:r>
      <w:r w:rsidR="00D31CA5" w:rsidRPr="00D31CA5">
        <w:rPr>
          <w:rFonts w:cstheme="minorHAnsi"/>
          <w:b/>
          <w:bCs/>
        </w:rPr>
        <w:t xml:space="preserve"> </w:t>
      </w:r>
      <w:r w:rsidR="00380CBB">
        <w:rPr>
          <w:rFonts w:cstheme="minorHAnsi"/>
          <w:b/>
          <w:bCs/>
        </w:rPr>
        <w:t>czerwca</w:t>
      </w:r>
      <w:r w:rsidR="00D31CA5" w:rsidRPr="00D31CA5">
        <w:rPr>
          <w:rFonts w:cstheme="minorHAnsi"/>
          <w:b/>
          <w:bCs/>
        </w:rPr>
        <w:t xml:space="preserve"> </w:t>
      </w:r>
      <w:r w:rsidRPr="00D31CA5">
        <w:rPr>
          <w:rFonts w:cstheme="minorHAnsi"/>
          <w:b/>
          <w:bCs/>
        </w:rPr>
        <w:t>202</w:t>
      </w:r>
      <w:r w:rsidR="00CB5ACA">
        <w:rPr>
          <w:rFonts w:cstheme="minorHAnsi"/>
          <w:b/>
          <w:bCs/>
        </w:rPr>
        <w:t>4</w:t>
      </w:r>
      <w:r w:rsidRPr="00D31CA5">
        <w:rPr>
          <w:rFonts w:cstheme="minorHAnsi"/>
          <w:b/>
          <w:bCs/>
        </w:rPr>
        <w:t xml:space="preserve"> roku</w:t>
      </w:r>
      <w:r w:rsidR="00461AF1" w:rsidRPr="00D31CA5">
        <w:rPr>
          <w:rFonts w:cstheme="minorHAnsi"/>
          <w:b/>
          <w:bCs/>
        </w:rPr>
        <w:t>,</w:t>
      </w:r>
      <w:r w:rsidRPr="00D31CA5">
        <w:rPr>
          <w:rFonts w:cstheme="minorHAnsi"/>
        </w:rPr>
        <w:t xml:space="preserve"> o godzinie </w:t>
      </w:r>
      <w:r w:rsidR="00D31CA5" w:rsidRPr="00D31CA5">
        <w:rPr>
          <w:rFonts w:cstheme="minorHAnsi"/>
          <w:b/>
          <w:bCs/>
        </w:rPr>
        <w:t>1</w:t>
      </w:r>
      <w:r w:rsidR="00380CBB">
        <w:rPr>
          <w:rFonts w:cstheme="minorHAnsi"/>
          <w:b/>
          <w:bCs/>
        </w:rPr>
        <w:t>4</w:t>
      </w:r>
      <w:r w:rsidR="00D31CA5" w:rsidRPr="00D31CA5">
        <w:rPr>
          <w:rFonts w:cstheme="minorHAnsi"/>
          <w:b/>
          <w:bCs/>
        </w:rPr>
        <w:t>:</w:t>
      </w:r>
      <w:r w:rsidR="00EE56FF" w:rsidRPr="00D31CA5">
        <w:rPr>
          <w:rFonts w:cstheme="minorHAnsi"/>
          <w:b/>
          <w:bCs/>
        </w:rPr>
        <w:t xml:space="preserve">00 </w:t>
      </w:r>
      <w:r w:rsidR="00A80402" w:rsidRPr="00D31CA5">
        <w:rPr>
          <w:rFonts w:cstheme="minorHAnsi"/>
        </w:rPr>
        <w:t xml:space="preserve">w </w:t>
      </w:r>
      <w:r w:rsidR="00453C75" w:rsidRPr="00453C75">
        <w:rPr>
          <w:rFonts w:cstheme="minorHAnsi"/>
        </w:rPr>
        <w:t>trybie łączonym (stacjonarnie równolegle ze zdalnie)</w:t>
      </w:r>
    </w:p>
    <w:p w14:paraId="33EAF49F" w14:textId="65A947EF" w:rsidR="00B770F1" w:rsidRPr="001A1E5B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1A1E5B">
        <w:rPr>
          <w:rFonts w:cstheme="minorHAnsi"/>
        </w:rPr>
        <w:t>Temat rozprawy:</w:t>
      </w:r>
    </w:p>
    <w:p w14:paraId="57B75A11" w14:textId="39628663" w:rsidR="00B770F1" w:rsidRPr="004362A6" w:rsidRDefault="003F3C1D" w:rsidP="004362A6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sz w:val="22"/>
          <w:szCs w:val="22"/>
          <w:lang w:val="en-GB"/>
        </w:rPr>
      </w:pPr>
      <w:r w:rsidRPr="004362A6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>„</w:t>
      </w:r>
      <w:r w:rsidR="004362A6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>M</w:t>
      </w:r>
      <w:r w:rsidR="004362A6" w:rsidRPr="004362A6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>ethods of optimizing models and algorithms for automatic speech recognition</w:t>
      </w:r>
      <w:r w:rsidR="00257C3E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 xml:space="preserve"> </w:t>
      </w:r>
      <w:r w:rsidR="004362A6" w:rsidRPr="004362A6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>in mobile applications</w:t>
      </w:r>
      <w:r w:rsidR="00B13832" w:rsidRPr="004362A6">
        <w:rPr>
          <w:rFonts w:asciiTheme="minorHAnsi" w:hAnsiTheme="minorHAnsi" w:cstheme="minorHAnsi"/>
          <w:b w:val="0"/>
          <w:bCs/>
          <w:i w:val="0"/>
          <w:iCs/>
          <w:color w:val="auto"/>
          <w:sz w:val="24"/>
          <w:szCs w:val="24"/>
          <w:lang w:val="en-GB"/>
        </w:rPr>
        <w:t>”</w:t>
      </w:r>
    </w:p>
    <w:p w14:paraId="3ECC7C84" w14:textId="77777777" w:rsidR="002C5E9D" w:rsidRPr="004362A6" w:rsidRDefault="002C5E9D" w:rsidP="00A8199E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iCs/>
          <w:sz w:val="22"/>
          <w:szCs w:val="22"/>
          <w:lang w:val="en-GB"/>
        </w:rPr>
      </w:pPr>
    </w:p>
    <w:p w14:paraId="30072401" w14:textId="1768DECE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0F5AAA">
        <w:rPr>
          <w:rFonts w:asciiTheme="minorHAnsi" w:hAnsiTheme="minorHAnsi" w:cstheme="minorHAnsi"/>
          <w:sz w:val="22"/>
          <w:szCs w:val="22"/>
        </w:rPr>
        <w:t>Promotor:</w:t>
      </w:r>
      <w:r w:rsidR="0012084B" w:rsidRPr="000F5AAA">
        <w:rPr>
          <w:rFonts w:asciiTheme="minorHAnsi" w:hAnsiTheme="minorHAnsi" w:cstheme="minorHAnsi"/>
          <w:sz w:val="22"/>
          <w:szCs w:val="22"/>
        </w:rPr>
        <w:tab/>
      </w:r>
      <w:r w:rsidR="00022175" w:rsidRPr="000F5AAA">
        <w:rPr>
          <w:rFonts w:asciiTheme="minorHAnsi" w:hAnsiTheme="minorHAnsi" w:cs="Arial"/>
          <w:sz w:val="22"/>
          <w:szCs w:val="22"/>
        </w:rPr>
        <w:t xml:space="preserve">dr hab. inż. </w:t>
      </w:r>
      <w:r w:rsidR="000F5AAA">
        <w:rPr>
          <w:rFonts w:asciiTheme="minorHAnsi" w:hAnsiTheme="minorHAnsi" w:cs="Arial"/>
          <w:sz w:val="22"/>
          <w:szCs w:val="22"/>
        </w:rPr>
        <w:t>Artur Janicki, prof. uczelni</w:t>
      </w:r>
      <w:r w:rsidRPr="001A1E5B">
        <w:rPr>
          <w:rFonts w:asciiTheme="minorHAnsi" w:hAnsiTheme="minorHAnsi" w:cs="Arial"/>
          <w:sz w:val="22"/>
          <w:szCs w:val="22"/>
        </w:rPr>
        <w:t xml:space="preserve">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FD0E6F" w14:textId="18B0CE62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A63784" w:rsidRPr="00A63784">
        <w:rPr>
          <w:rFonts w:asciiTheme="minorHAnsi" w:hAnsiTheme="minorHAnsi" w:cstheme="minorHAnsi"/>
          <w:sz w:val="22"/>
          <w:szCs w:val="22"/>
        </w:rPr>
        <w:t>dr hab. inż. Aleksandra Kawala-Sterniuk, prof. uczelni</w:t>
      </w:r>
      <w:r w:rsidR="004143E4">
        <w:rPr>
          <w:rFonts w:asciiTheme="minorHAnsi" w:hAnsiTheme="minorHAnsi" w:cstheme="minorHAnsi"/>
          <w:sz w:val="22"/>
          <w:szCs w:val="22"/>
        </w:rPr>
        <w:t xml:space="preserve"> </w:t>
      </w:r>
      <w:r w:rsidR="00D22523" w:rsidRPr="001A1E5B">
        <w:rPr>
          <w:rFonts w:asciiTheme="minorHAnsi" w:hAnsiTheme="minorHAnsi" w:cstheme="minorHAnsi"/>
          <w:sz w:val="22"/>
          <w:szCs w:val="22"/>
        </w:rPr>
        <w:t>–</w:t>
      </w:r>
      <w:r w:rsidR="0027328D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olitechnika </w:t>
      </w:r>
      <w:r w:rsidR="004143E4">
        <w:rPr>
          <w:rFonts w:asciiTheme="minorHAnsi" w:hAnsiTheme="minorHAnsi" w:cstheme="minorHAnsi"/>
          <w:sz w:val="22"/>
          <w:szCs w:val="22"/>
        </w:rPr>
        <w:t>Opolska</w:t>
      </w:r>
    </w:p>
    <w:p w14:paraId="331F8A86" w14:textId="47FDB45E" w:rsidR="00B770F1" w:rsidRDefault="002D7D9A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 w:rsidRPr="002D7D9A">
        <w:rPr>
          <w:rFonts w:asciiTheme="minorHAnsi" w:hAnsiTheme="minorHAnsi" w:cstheme="minorHAnsi"/>
          <w:sz w:val="22"/>
          <w:szCs w:val="22"/>
        </w:rPr>
        <w:t xml:space="preserve">dr hab. inż. Konrad Kowalczyk, prof. uczelni </w:t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– </w:t>
      </w:r>
      <w:r>
        <w:rPr>
          <w:rFonts w:asciiTheme="minorHAnsi" w:hAnsiTheme="minorHAnsi" w:cstheme="minorHAnsi"/>
          <w:sz w:val="22"/>
          <w:szCs w:val="22"/>
        </w:rPr>
        <w:t>Akademia Górniczo-Hutnicza im. Stanisława Staszica w Krakowie</w:t>
      </w:r>
    </w:p>
    <w:p w14:paraId="13C83FDF" w14:textId="69CE8184" w:rsidR="002D7D9A" w:rsidRPr="001A1E5B" w:rsidRDefault="00512F55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</w:t>
      </w:r>
      <w:r w:rsidRPr="00512F55">
        <w:rPr>
          <w:rFonts w:asciiTheme="minorHAnsi" w:hAnsiTheme="minorHAnsi" w:cstheme="minorHAnsi"/>
          <w:sz w:val="22"/>
          <w:szCs w:val="22"/>
        </w:rPr>
        <w:t>rof. dr hab. inż. Krzysztof Ślot</w:t>
      </w:r>
      <w:r w:rsidRPr="002D7D9A">
        <w:rPr>
          <w:rFonts w:asciiTheme="minorHAnsi" w:hAnsiTheme="minorHAnsi" w:cstheme="minorHAnsi"/>
          <w:sz w:val="22"/>
          <w:szCs w:val="22"/>
        </w:rPr>
        <w:t xml:space="preserve"> </w:t>
      </w:r>
      <w:r w:rsidRPr="001A1E5B">
        <w:rPr>
          <w:rFonts w:asciiTheme="minorHAnsi" w:hAnsiTheme="minorHAnsi" w:cstheme="minorHAnsi"/>
          <w:sz w:val="22"/>
          <w:szCs w:val="22"/>
        </w:rPr>
        <w:t>–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4D4BD5" w:rsidRPr="004D4BD5">
        <w:rPr>
          <w:rFonts w:asciiTheme="minorHAnsi" w:hAnsiTheme="minorHAnsi" w:cstheme="minorHAnsi"/>
          <w:sz w:val="22"/>
          <w:szCs w:val="22"/>
        </w:rPr>
        <w:t>Politechnika Łódzka</w:t>
      </w:r>
    </w:p>
    <w:p w14:paraId="243D02BF" w14:textId="16AAA957" w:rsidR="00E423CB" w:rsidRDefault="00E728A9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E728A9">
        <w:rPr>
          <w:rFonts w:eastAsia="Times New Roman" w:cstheme="minorHAnsi"/>
          <w:color w:val="00000A"/>
          <w:sz w:val="20"/>
          <w:szCs w:val="20"/>
        </w:rPr>
        <w:t xml:space="preserve">Obrona odbędzie się </w:t>
      </w:r>
      <w:r w:rsidR="00D54D9F">
        <w:rPr>
          <w:rFonts w:eastAsia="Times New Roman" w:cstheme="minorHAnsi"/>
          <w:color w:val="00000A"/>
          <w:sz w:val="20"/>
          <w:szCs w:val="20"/>
        </w:rPr>
        <w:t>na</w:t>
      </w:r>
      <w:r w:rsidRPr="00E728A9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92591C" w:rsidRPr="00F3685C">
        <w:rPr>
          <w:rFonts w:eastAsia="Times New Roman" w:cstheme="minorHAnsi"/>
          <w:b/>
          <w:bCs/>
          <w:color w:val="00000A"/>
          <w:sz w:val="20"/>
          <w:szCs w:val="20"/>
        </w:rPr>
        <w:t>Wydzia</w:t>
      </w:r>
      <w:r w:rsidR="00D54D9F">
        <w:rPr>
          <w:rFonts w:eastAsia="Times New Roman" w:cstheme="minorHAnsi"/>
          <w:b/>
          <w:bCs/>
          <w:color w:val="00000A"/>
          <w:sz w:val="20"/>
          <w:szCs w:val="20"/>
        </w:rPr>
        <w:t>le</w:t>
      </w:r>
      <w:r w:rsidR="0092591C" w:rsidRPr="00F3685C">
        <w:rPr>
          <w:rFonts w:eastAsia="Times New Roman" w:cstheme="minorHAnsi"/>
          <w:b/>
          <w:bCs/>
          <w:color w:val="00000A"/>
          <w:sz w:val="20"/>
          <w:szCs w:val="20"/>
        </w:rPr>
        <w:t xml:space="preserve"> Elektroniki i Technik Informacyjnych</w:t>
      </w:r>
      <w:r w:rsidR="00D54D9F">
        <w:rPr>
          <w:rFonts w:eastAsia="Times New Roman" w:cstheme="minorHAnsi"/>
          <w:b/>
          <w:bCs/>
          <w:color w:val="00000A"/>
          <w:sz w:val="20"/>
          <w:szCs w:val="20"/>
        </w:rPr>
        <w:t xml:space="preserve"> Politechniki Warszawskiej</w:t>
      </w:r>
      <w:r w:rsidR="0092591C" w:rsidRPr="00F3685C">
        <w:rPr>
          <w:rFonts w:eastAsia="Times New Roman" w:cstheme="minorHAnsi"/>
          <w:b/>
          <w:bCs/>
          <w:color w:val="00000A"/>
          <w:sz w:val="20"/>
          <w:szCs w:val="20"/>
        </w:rPr>
        <w:t>, ul. Nowowiejska 15/19</w:t>
      </w:r>
      <w:r w:rsidR="00EE4CE9">
        <w:rPr>
          <w:rFonts w:eastAsia="Times New Roman" w:cstheme="minorHAnsi"/>
          <w:b/>
          <w:bCs/>
          <w:color w:val="00000A"/>
          <w:sz w:val="20"/>
          <w:szCs w:val="20"/>
        </w:rPr>
        <w:t>, 00-665 Warszawa</w:t>
      </w:r>
      <w:r w:rsidR="0092591C" w:rsidRPr="00EE4CE9">
        <w:rPr>
          <w:rFonts w:eastAsia="Times New Roman" w:cstheme="minorHAnsi"/>
          <w:b/>
          <w:bCs/>
          <w:color w:val="00000A"/>
          <w:sz w:val="20"/>
          <w:szCs w:val="20"/>
        </w:rPr>
        <w:t xml:space="preserve"> </w:t>
      </w:r>
      <w:r w:rsidR="00D54D9F" w:rsidRPr="00EE4CE9">
        <w:rPr>
          <w:rFonts w:eastAsia="Times New Roman" w:cstheme="minorHAnsi"/>
          <w:b/>
          <w:bCs/>
          <w:color w:val="00000A"/>
          <w:sz w:val="20"/>
          <w:szCs w:val="20"/>
        </w:rPr>
        <w:t xml:space="preserve">w </w:t>
      </w:r>
      <w:r w:rsidR="00EE4CE9" w:rsidRPr="00EE4CE9">
        <w:rPr>
          <w:rFonts w:eastAsia="Times New Roman" w:cstheme="minorHAnsi"/>
          <w:b/>
          <w:bCs/>
          <w:color w:val="00000A"/>
          <w:sz w:val="20"/>
          <w:szCs w:val="20"/>
        </w:rPr>
        <w:t>s</w:t>
      </w:r>
      <w:r w:rsidR="00D54D9F" w:rsidRPr="00EE4CE9">
        <w:rPr>
          <w:rFonts w:eastAsia="Times New Roman" w:cstheme="minorHAnsi"/>
          <w:b/>
          <w:bCs/>
          <w:color w:val="00000A"/>
          <w:sz w:val="20"/>
          <w:szCs w:val="20"/>
        </w:rPr>
        <w:t xml:space="preserve">ali </w:t>
      </w:r>
      <w:r w:rsidR="00EE4CE9" w:rsidRPr="00EE4CE9">
        <w:rPr>
          <w:rFonts w:eastAsia="Times New Roman" w:cstheme="minorHAnsi"/>
          <w:b/>
          <w:bCs/>
          <w:color w:val="00000A"/>
          <w:sz w:val="20"/>
          <w:szCs w:val="20"/>
        </w:rPr>
        <w:t>478</w:t>
      </w:r>
      <w:r w:rsidRPr="00E728A9">
        <w:rPr>
          <w:rFonts w:eastAsia="Times New Roman" w:cstheme="minorHAnsi"/>
          <w:color w:val="00000A"/>
          <w:sz w:val="20"/>
          <w:szCs w:val="20"/>
        </w:rPr>
        <w:t xml:space="preserve"> oraz jednocześnie zdalnie na platformie MS Teams</w:t>
      </w:r>
      <w:r>
        <w:rPr>
          <w:rFonts w:eastAsia="Times New Roman" w:cstheme="minorHAnsi"/>
          <w:color w:val="00000A"/>
          <w:sz w:val="20"/>
          <w:szCs w:val="20"/>
        </w:rPr>
        <w:t xml:space="preserve">. </w:t>
      </w:r>
      <w:r w:rsidR="00112B62" w:rsidRPr="00D15660">
        <w:rPr>
          <w:rFonts w:eastAsia="Times New Roman" w:cstheme="minorHAnsi"/>
          <w:color w:val="00000A"/>
          <w:sz w:val="20"/>
          <w:szCs w:val="20"/>
        </w:rPr>
        <w:t>Osoby</w:t>
      </w:r>
      <w:r w:rsidR="00112B62">
        <w:rPr>
          <w:rFonts w:eastAsia="Times New Roman" w:cstheme="minorHAnsi"/>
          <w:color w:val="00000A"/>
          <w:sz w:val="20"/>
          <w:szCs w:val="20"/>
        </w:rPr>
        <w:t xml:space="preserve"> zainteresowane uczestnictwem w obronie</w:t>
      </w:r>
      <w:r w:rsidR="00410255">
        <w:rPr>
          <w:rFonts w:eastAsia="Times New Roman" w:cstheme="minorHAnsi"/>
          <w:color w:val="00000A"/>
          <w:sz w:val="20"/>
          <w:szCs w:val="20"/>
        </w:rPr>
        <w:t xml:space="preserve"> w formie zdalnej </w:t>
      </w:r>
      <w:r w:rsidR="00112B62">
        <w:rPr>
          <w:rFonts w:eastAsia="Times New Roman" w:cstheme="minorHAnsi"/>
          <w:color w:val="00000A"/>
          <w:sz w:val="20"/>
          <w:szCs w:val="20"/>
        </w:rPr>
        <w:t>proszone są o</w:t>
      </w:r>
      <w:r w:rsidR="002C54A8">
        <w:rPr>
          <w:rFonts w:eastAsia="Times New Roman" w:cstheme="minorHAnsi"/>
          <w:color w:val="00000A"/>
          <w:sz w:val="20"/>
          <w:szCs w:val="20"/>
        </w:rPr>
        <w:t> </w:t>
      </w:r>
      <w:r w:rsidR="00112B62">
        <w:rPr>
          <w:rFonts w:eastAsia="Times New Roman" w:cstheme="minorHAnsi"/>
          <w:color w:val="00000A"/>
          <w:sz w:val="20"/>
          <w:szCs w:val="20"/>
        </w:rPr>
        <w:t xml:space="preserve">zgłoszenie chęci uczestnictwa w formie elektronicznej na adres sekretarza komisji: </w:t>
      </w:r>
      <w:r w:rsidR="00AA33F9">
        <w:rPr>
          <w:rFonts w:eastAsia="Times New Roman" w:cstheme="minorHAnsi"/>
          <w:color w:val="00000A"/>
          <w:sz w:val="20"/>
          <w:szCs w:val="20"/>
        </w:rPr>
        <w:t>dr</w:t>
      </w:r>
      <w:r w:rsidR="00A47F3E">
        <w:rPr>
          <w:rFonts w:eastAsia="Times New Roman" w:cstheme="minorHAnsi"/>
          <w:color w:val="00000A"/>
          <w:sz w:val="20"/>
          <w:szCs w:val="20"/>
        </w:rPr>
        <w:t>.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 hab. inż.</w:t>
      </w:r>
      <w:r w:rsidR="00180436">
        <w:rPr>
          <w:rFonts w:eastAsia="Times New Roman" w:cstheme="minorHAnsi"/>
          <w:color w:val="00000A"/>
          <w:sz w:val="20"/>
          <w:szCs w:val="20"/>
        </w:rPr>
        <w:t xml:space="preserve"> Andrzeja Bęben</w:t>
      </w:r>
      <w:r w:rsidR="00D31CA5">
        <w:rPr>
          <w:rFonts w:eastAsia="Times New Roman" w:cstheme="minorHAnsi"/>
          <w:color w:val="00000A"/>
          <w:sz w:val="20"/>
          <w:szCs w:val="20"/>
        </w:rPr>
        <w:t xml:space="preserve">, </w:t>
      </w:r>
      <w:r w:rsidR="00112B62">
        <w:rPr>
          <w:rFonts w:eastAsia="Times New Roman" w:cstheme="minorHAnsi"/>
          <w:color w:val="00000A"/>
          <w:sz w:val="20"/>
          <w:szCs w:val="20"/>
        </w:rPr>
        <w:t>email:</w:t>
      </w:r>
      <w:r w:rsidR="00F561A6">
        <w:rPr>
          <w:rFonts w:eastAsia="Times New Roman" w:cstheme="minorHAnsi"/>
          <w:color w:val="00000A"/>
          <w:sz w:val="20"/>
          <w:szCs w:val="20"/>
        </w:rPr>
        <w:t xml:space="preserve"> </w:t>
      </w:r>
      <w:hyperlink r:id="rId7" w:history="1">
        <w:r w:rsidR="00F561A6" w:rsidRPr="00BD3C33">
          <w:rPr>
            <w:rStyle w:val="Hipercze"/>
            <w:rFonts w:eastAsia="Times New Roman" w:cstheme="minorHAnsi"/>
            <w:sz w:val="20"/>
            <w:szCs w:val="20"/>
          </w:rPr>
          <w:t>andrzej.beben@pw.edu.pl</w:t>
        </w:r>
      </w:hyperlink>
      <w:r w:rsidR="00077083">
        <w:rPr>
          <w:sz w:val="20"/>
          <w:szCs w:val="20"/>
          <w:shd w:val="clear" w:color="auto" w:fill="FFFFFF"/>
        </w:rPr>
        <w:t>,</w:t>
      </w:r>
      <w:r w:rsidR="00313B6D">
        <w:t xml:space="preserve"> </w:t>
      </w:r>
      <w:r w:rsidR="00AA33F9" w:rsidRPr="00D31CA5">
        <w:rPr>
          <w:rFonts w:eastAsia="Times New Roman" w:cstheme="minorHAnsi"/>
          <w:color w:val="00000A"/>
          <w:sz w:val="20"/>
          <w:szCs w:val="20"/>
        </w:rPr>
        <w:t>do</w:t>
      </w:r>
      <w:r w:rsidR="00112B62" w:rsidRPr="00D31CA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445D6" w:rsidRPr="00D31CA5">
        <w:rPr>
          <w:rFonts w:eastAsia="Times New Roman" w:cstheme="minorHAnsi"/>
          <w:color w:val="00000A"/>
          <w:sz w:val="20"/>
          <w:szCs w:val="20"/>
        </w:rPr>
        <w:t xml:space="preserve">dnia </w:t>
      </w:r>
      <w:r w:rsidR="00080C2B">
        <w:rPr>
          <w:rFonts w:eastAsia="Times New Roman" w:cstheme="minorHAnsi"/>
          <w:color w:val="00000A"/>
          <w:sz w:val="20"/>
          <w:szCs w:val="20"/>
        </w:rPr>
        <w:t>17</w:t>
      </w:r>
      <w:r w:rsidR="00D31CA5" w:rsidRPr="00D31CA5">
        <w:rPr>
          <w:rFonts w:eastAsia="Times New Roman" w:cstheme="minorHAnsi"/>
          <w:color w:val="00000A"/>
          <w:sz w:val="20"/>
          <w:szCs w:val="20"/>
        </w:rPr>
        <w:t>.0</w:t>
      </w:r>
      <w:r w:rsidR="00080C2B">
        <w:rPr>
          <w:rFonts w:eastAsia="Times New Roman" w:cstheme="minorHAnsi"/>
          <w:color w:val="00000A"/>
          <w:sz w:val="20"/>
          <w:szCs w:val="20"/>
        </w:rPr>
        <w:t>6</w:t>
      </w:r>
      <w:r w:rsidR="00D31CA5" w:rsidRPr="00D31CA5">
        <w:rPr>
          <w:rFonts w:eastAsia="Times New Roman" w:cstheme="minorHAnsi"/>
          <w:color w:val="00000A"/>
          <w:sz w:val="20"/>
          <w:szCs w:val="20"/>
        </w:rPr>
        <w:t>.202</w:t>
      </w:r>
      <w:r w:rsidR="003351A3">
        <w:rPr>
          <w:rFonts w:eastAsia="Times New Roman" w:cstheme="minorHAnsi"/>
          <w:color w:val="00000A"/>
          <w:sz w:val="20"/>
          <w:szCs w:val="20"/>
        </w:rPr>
        <w:t>4</w:t>
      </w:r>
      <w:r w:rsidR="00D31CA5" w:rsidRPr="00D31CA5">
        <w:rPr>
          <w:rFonts w:eastAsia="Times New Roman" w:cstheme="minorHAnsi"/>
          <w:color w:val="00000A"/>
          <w:sz w:val="20"/>
          <w:szCs w:val="20"/>
        </w:rPr>
        <w:t xml:space="preserve"> r., g</w:t>
      </w:r>
      <w:r w:rsidR="00E423CB" w:rsidRPr="00D31CA5">
        <w:rPr>
          <w:rFonts w:eastAsia="Times New Roman" w:cstheme="minorHAnsi"/>
          <w:color w:val="00000A"/>
          <w:sz w:val="20"/>
          <w:szCs w:val="20"/>
        </w:rPr>
        <w:t>odz.</w:t>
      </w:r>
      <w:r w:rsidR="001E4815" w:rsidRPr="00D31CA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D31CA5" w:rsidRPr="00D31CA5">
        <w:rPr>
          <w:rFonts w:eastAsia="Times New Roman" w:cstheme="minorHAnsi"/>
          <w:color w:val="00000A"/>
          <w:sz w:val="20"/>
          <w:szCs w:val="20"/>
        </w:rPr>
        <w:t>23</w:t>
      </w:r>
      <w:r w:rsidR="001E4815" w:rsidRPr="00D31CA5">
        <w:rPr>
          <w:rFonts w:eastAsia="Times New Roman" w:cstheme="minorHAnsi"/>
          <w:color w:val="00000A"/>
          <w:sz w:val="20"/>
          <w:szCs w:val="20"/>
        </w:rPr>
        <w:t>:</w:t>
      </w:r>
      <w:r w:rsidR="00D31CA5" w:rsidRPr="00D31CA5">
        <w:rPr>
          <w:rFonts w:eastAsia="Times New Roman" w:cstheme="minorHAnsi"/>
          <w:color w:val="00000A"/>
          <w:sz w:val="20"/>
          <w:szCs w:val="20"/>
        </w:rPr>
        <w:t>59</w:t>
      </w:r>
      <w:r w:rsidR="001E4815" w:rsidRPr="00D31CA5">
        <w:rPr>
          <w:rFonts w:eastAsia="Times New Roman" w:cstheme="minorHAnsi"/>
          <w:color w:val="00000A"/>
          <w:sz w:val="20"/>
          <w:szCs w:val="20"/>
        </w:rPr>
        <w:t>.</w:t>
      </w:r>
    </w:p>
    <w:p w14:paraId="37CF2101" w14:textId="376B237B" w:rsidR="00B770F1" w:rsidRPr="000D24C7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0D24C7">
        <w:rPr>
          <w:rFonts w:eastAsia="Times New Roman" w:cstheme="minorHAnsi"/>
          <w:sz w:val="20"/>
          <w:szCs w:val="20"/>
        </w:rPr>
        <w:t>Z rozprawą doktorską i recenzjami można zapoznać się w Czytelni Biblioteki Głównej Politechniki Warszawskiej, Warszawa, Plac Politechniki 1.</w:t>
      </w:r>
    </w:p>
    <w:p w14:paraId="4136AFD7" w14:textId="30F6A9F8" w:rsidR="00904D97" w:rsidRPr="00E1255A" w:rsidRDefault="00112B62" w:rsidP="00122404">
      <w:pPr>
        <w:spacing w:after="209"/>
        <w:rPr>
          <w:rFonts w:eastAsia="Times New Roman" w:cstheme="minorHAnsi"/>
          <w:sz w:val="18"/>
          <w:szCs w:val="18"/>
        </w:rPr>
      </w:pPr>
      <w:r w:rsidRPr="000D24C7">
        <w:rPr>
          <w:rFonts w:eastAsia="Times New Roman" w:cstheme="minorHAnsi"/>
          <w:sz w:val="20"/>
          <w:szCs w:val="20"/>
        </w:rPr>
        <w:t xml:space="preserve">Streszczenie rozprawy doktorskiej i recenzje są zamieszczone na stronie internetowej: </w:t>
      </w:r>
      <w:hyperlink r:id="rId8" w:history="1">
        <w:r w:rsidR="00DD1E77" w:rsidRPr="001F7710">
          <w:rPr>
            <w:rStyle w:val="Hipercze"/>
            <w:rFonts w:eastAsia="Times New Roman" w:cstheme="minorHAnsi"/>
            <w:sz w:val="20"/>
            <w:szCs w:val="20"/>
          </w:rPr>
          <w:t>https://www.bip.pw.edu.pl/Postepowania-w-sprawie-nadania-stopnia-naukowego/Doktoraty/Wszczete-po-30-kwietnia-2019-r/Rada-Naukowa-Dyscypliny-Informatyka-Techniczna-i-Telekomunikacja/mgr-Mikolaj-Pudo</w:t>
        </w:r>
      </w:hyperlink>
      <w:r w:rsidR="00DD1E77">
        <w:rPr>
          <w:rFonts w:eastAsia="Times New Roman" w:cstheme="minorHAnsi"/>
          <w:sz w:val="20"/>
          <w:szCs w:val="20"/>
        </w:rPr>
        <w:t xml:space="preserve"> </w:t>
      </w:r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3C0E799F" w:rsidR="00B770F1" w:rsidRDefault="00B43E01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prof.</w:t>
      </w:r>
      <w:r w:rsidR="000875AA">
        <w:rPr>
          <w:rFonts w:eastAsia="Times New Roman" w:cstheme="minorHAnsi"/>
          <w:b/>
          <w:i/>
          <w:sz w:val="18"/>
          <w:szCs w:val="18"/>
        </w:rPr>
        <w:t xml:space="preserve"> </w:t>
      </w:r>
      <w:r w:rsidR="00112B62">
        <w:rPr>
          <w:rFonts w:eastAsia="Times New Roman" w:cstheme="minorHAnsi"/>
          <w:b/>
          <w:i/>
          <w:sz w:val="18"/>
          <w:szCs w:val="18"/>
        </w:rPr>
        <w:t>dr hab. inż. Jarosław Arabas</w:t>
      </w:r>
    </w:p>
    <w:sectPr w:rsidR="00B770F1" w:rsidSect="002A0463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Nirmala UI"/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mwrAUAElLmBywAAAA="/>
  </w:docVars>
  <w:rsids>
    <w:rsidRoot w:val="00B770F1"/>
    <w:rsid w:val="00022175"/>
    <w:rsid w:val="000539F8"/>
    <w:rsid w:val="00072A02"/>
    <w:rsid w:val="00072D58"/>
    <w:rsid w:val="00077083"/>
    <w:rsid w:val="00080C2B"/>
    <w:rsid w:val="000875AA"/>
    <w:rsid w:val="000C5877"/>
    <w:rsid w:val="000D24C7"/>
    <w:rsid w:val="000E2664"/>
    <w:rsid w:val="000F5AAA"/>
    <w:rsid w:val="001040CD"/>
    <w:rsid w:val="00112B62"/>
    <w:rsid w:val="0012084B"/>
    <w:rsid w:val="00122404"/>
    <w:rsid w:val="00130ED0"/>
    <w:rsid w:val="001431CA"/>
    <w:rsid w:val="001518B5"/>
    <w:rsid w:val="001650B6"/>
    <w:rsid w:val="00180436"/>
    <w:rsid w:val="001A1E5B"/>
    <w:rsid w:val="001B33B9"/>
    <w:rsid w:val="001B4BF4"/>
    <w:rsid w:val="001D46E7"/>
    <w:rsid w:val="001E4815"/>
    <w:rsid w:val="00234DF7"/>
    <w:rsid w:val="00251C77"/>
    <w:rsid w:val="00257C3E"/>
    <w:rsid w:val="0027328D"/>
    <w:rsid w:val="002744FC"/>
    <w:rsid w:val="0027485A"/>
    <w:rsid w:val="002A0463"/>
    <w:rsid w:val="002C54A8"/>
    <w:rsid w:val="002C5E9D"/>
    <w:rsid w:val="002D7D9A"/>
    <w:rsid w:val="002E0DBF"/>
    <w:rsid w:val="002E38A7"/>
    <w:rsid w:val="002F7384"/>
    <w:rsid w:val="00313B6D"/>
    <w:rsid w:val="00317EE0"/>
    <w:rsid w:val="003351A3"/>
    <w:rsid w:val="003445D6"/>
    <w:rsid w:val="00360FC7"/>
    <w:rsid w:val="00380CBB"/>
    <w:rsid w:val="0039015D"/>
    <w:rsid w:val="003A4E08"/>
    <w:rsid w:val="003D2077"/>
    <w:rsid w:val="003F3C1D"/>
    <w:rsid w:val="00410255"/>
    <w:rsid w:val="004143E4"/>
    <w:rsid w:val="004362A6"/>
    <w:rsid w:val="00453C75"/>
    <w:rsid w:val="00460755"/>
    <w:rsid w:val="00461AF1"/>
    <w:rsid w:val="004747D4"/>
    <w:rsid w:val="004B2F62"/>
    <w:rsid w:val="004D4BD5"/>
    <w:rsid w:val="0051104C"/>
    <w:rsid w:val="00512F55"/>
    <w:rsid w:val="00597257"/>
    <w:rsid w:val="005D48D1"/>
    <w:rsid w:val="005E6F0C"/>
    <w:rsid w:val="00611D8C"/>
    <w:rsid w:val="006265B4"/>
    <w:rsid w:val="00672C6F"/>
    <w:rsid w:val="007027CF"/>
    <w:rsid w:val="00712016"/>
    <w:rsid w:val="00712E80"/>
    <w:rsid w:val="00721DD6"/>
    <w:rsid w:val="007602A5"/>
    <w:rsid w:val="00771C25"/>
    <w:rsid w:val="007A5531"/>
    <w:rsid w:val="007F3785"/>
    <w:rsid w:val="008060C5"/>
    <w:rsid w:val="00825942"/>
    <w:rsid w:val="0084551C"/>
    <w:rsid w:val="00856736"/>
    <w:rsid w:val="008B2634"/>
    <w:rsid w:val="00904D97"/>
    <w:rsid w:val="00907AF0"/>
    <w:rsid w:val="0092591C"/>
    <w:rsid w:val="009A79C5"/>
    <w:rsid w:val="009B1BE1"/>
    <w:rsid w:val="009B1C64"/>
    <w:rsid w:val="009F2147"/>
    <w:rsid w:val="00A12403"/>
    <w:rsid w:val="00A32DB1"/>
    <w:rsid w:val="00A47F3E"/>
    <w:rsid w:val="00A63784"/>
    <w:rsid w:val="00A737AE"/>
    <w:rsid w:val="00A80402"/>
    <w:rsid w:val="00A8199E"/>
    <w:rsid w:val="00AA33F9"/>
    <w:rsid w:val="00AD1F41"/>
    <w:rsid w:val="00AF0AEF"/>
    <w:rsid w:val="00B13832"/>
    <w:rsid w:val="00B43E01"/>
    <w:rsid w:val="00B661BB"/>
    <w:rsid w:val="00B770F1"/>
    <w:rsid w:val="00C04481"/>
    <w:rsid w:val="00C46D16"/>
    <w:rsid w:val="00C53BB5"/>
    <w:rsid w:val="00CB2015"/>
    <w:rsid w:val="00CB5ACA"/>
    <w:rsid w:val="00CC12BB"/>
    <w:rsid w:val="00D021E5"/>
    <w:rsid w:val="00D15660"/>
    <w:rsid w:val="00D22523"/>
    <w:rsid w:val="00D31CA5"/>
    <w:rsid w:val="00D45760"/>
    <w:rsid w:val="00D507C8"/>
    <w:rsid w:val="00D54D9F"/>
    <w:rsid w:val="00D56B7A"/>
    <w:rsid w:val="00D91968"/>
    <w:rsid w:val="00DD1E77"/>
    <w:rsid w:val="00DD3F71"/>
    <w:rsid w:val="00DE1787"/>
    <w:rsid w:val="00E03B2A"/>
    <w:rsid w:val="00E1255A"/>
    <w:rsid w:val="00E423CB"/>
    <w:rsid w:val="00E43927"/>
    <w:rsid w:val="00E44418"/>
    <w:rsid w:val="00E54851"/>
    <w:rsid w:val="00E657E5"/>
    <w:rsid w:val="00E720CE"/>
    <w:rsid w:val="00E728A9"/>
    <w:rsid w:val="00E81BE6"/>
    <w:rsid w:val="00EC42E4"/>
    <w:rsid w:val="00EE2D7B"/>
    <w:rsid w:val="00EE4CE9"/>
    <w:rsid w:val="00EE56FF"/>
    <w:rsid w:val="00F11074"/>
    <w:rsid w:val="00F127DE"/>
    <w:rsid w:val="00F23116"/>
    <w:rsid w:val="00F25D99"/>
    <w:rsid w:val="00F3685C"/>
    <w:rsid w:val="00F56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30E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p.pw.edu.pl/Postepowania-w-sprawie-nadania-stopnia-naukowego/Doktoraty/Wszczete-po-30-kwietnia-2019-r/Rada-Naukowa-Dyscypliny-Informatyka-Techniczna-i-Telekomunikacja/mgr-Mikolaj-Pudo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mailto:andrzej.beben@pw.edu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9EA1EE0CE08C458E02F27592C94729" ma:contentTypeVersion="40" ma:contentTypeDescription="Utwórz nowy dokument." ma:contentTypeScope="" ma:versionID="657fddd0a693d9ec87f8e415eadf88b5">
  <xsd:schema xmlns:xsd="http://www.w3.org/2001/XMLSchema" xmlns:xs="http://www.w3.org/2001/XMLSchema" xmlns:p="http://schemas.microsoft.com/office/2006/metadata/properties" xmlns:ns1="http://schemas.microsoft.com/sharepoint/v3" xmlns:ns3="047f5e29-36b7-4d96-ab9c-c0731d960b22" xmlns:ns4="e4e90f67-e5bf-4f30-b3f8-78ab676991c4" targetNamespace="http://schemas.microsoft.com/office/2006/metadata/properties" ma:root="true" ma:fieldsID="92395dce1bea534506156fbd612ecaef" ns1:_="" ns3:_="" ns4:_="">
    <xsd:import namespace="http://schemas.microsoft.com/sharepoint/v3"/>
    <xsd:import namespace="047f5e29-36b7-4d96-ab9c-c0731d960b22"/>
    <xsd:import namespace="e4e90f67-e5bf-4f30-b3f8-78ab676991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_activity" minOccurs="0"/>
                <xsd:element ref="ns3:MediaServiceObjectDetectorVersions" minOccurs="0"/>
                <xsd:element ref="ns3:MediaServiceSearchPropertie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42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43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f5e29-36b7-4d96-ab9c-c0731d960b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1" nillable="true" ma:displayName="Notebook Type" ma:internalName="NotebookType">
      <xsd:simpleType>
        <xsd:restriction base="dms:Text"/>
      </xsd:simpleType>
    </xsd:element>
    <xsd:element name="FolderType" ma:index="22" nillable="true" ma:displayName="Folder Type" ma:internalName="FolderType">
      <xsd:simpleType>
        <xsd:restriction base="dms:Text"/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AppVersion" ma:index="24" nillable="true" ma:displayName="App Version" ma:internalName="AppVersion">
      <xsd:simpleType>
        <xsd:restriction base="dms:Text"/>
      </xsd:simpleType>
    </xsd:element>
    <xsd:element name="TeamsChannelId" ma:index="25" nillable="true" ma:displayName="Teams Channel Id" ma:internalName="TeamsChannelId">
      <xsd:simpleType>
        <xsd:restriction base="dms:Text"/>
      </xsd:simpleType>
    </xsd:element>
    <xsd:element name="Owner" ma:index="2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7" nillable="true" ma:displayName="Math Settings" ma:internalName="Math_Settings">
      <xsd:simpleType>
        <xsd:restriction base="dms:Text"/>
      </xsd:simpleType>
    </xsd:element>
    <xsd:element name="DefaultSectionNames" ma:index="2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4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9" nillable="true" ma:displayName="Is Collaboration Space Locked" ma:internalName="Is_Collaboration_Space_Locked">
      <xsd:simpleType>
        <xsd:restriction base="dms:Boolean"/>
      </xsd:simpleType>
    </xsd:element>
    <xsd:element name="IsNotebookLocked" ma:index="40" nillable="true" ma:displayName="Is Notebook Locked" ma:internalName="IsNotebookLocked">
      <xsd:simpleType>
        <xsd:restriction base="dms:Boolean"/>
      </xsd:simpleType>
    </xsd:element>
    <xsd:element name="MediaLengthInSeconds" ma:index="4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44" nillable="true" ma:displayName="_activity" ma:hidden="true" ma:internalName="_activity">
      <xsd:simpleType>
        <xsd:restriction base="dms:Note"/>
      </xsd:simpleType>
    </xsd:element>
    <xsd:element name="MediaServiceObjectDetectorVersions" ma:index="4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47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e90f67-e5bf-4f30-b3f8-78ab676991c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Students xmlns="047f5e29-36b7-4d96-ab9c-c0731d960b22" xsi:nil="true"/>
    <Is_Collaboration_Space_Locked xmlns="047f5e29-36b7-4d96-ab9c-c0731d960b22" xsi:nil="true"/>
    <_ip_UnifiedCompliancePolicyUIAction xmlns="http://schemas.microsoft.com/sharepoint/v3" xsi:nil="true"/>
    <Has_Teacher_Only_SectionGroup xmlns="047f5e29-36b7-4d96-ab9c-c0731d960b22" xsi:nil="true"/>
    <CultureName xmlns="047f5e29-36b7-4d96-ab9c-c0731d960b22" xsi:nil="true"/>
    <LMS_Mappings xmlns="047f5e29-36b7-4d96-ab9c-c0731d960b22" xsi:nil="true"/>
    <Templates xmlns="047f5e29-36b7-4d96-ab9c-c0731d960b22" xsi:nil="true"/>
    <Self_Registration_Enabled xmlns="047f5e29-36b7-4d96-ab9c-c0731d960b22" xsi:nil="true"/>
    <Distribution_Groups xmlns="047f5e29-36b7-4d96-ab9c-c0731d960b22" xsi:nil="true"/>
    <TeamsChannelId xmlns="047f5e29-36b7-4d96-ab9c-c0731d960b22" xsi:nil="true"/>
    <DefaultSectionNames xmlns="047f5e29-36b7-4d96-ab9c-c0731d960b22" xsi:nil="true"/>
    <Math_Settings xmlns="047f5e29-36b7-4d96-ab9c-c0731d960b22" xsi:nil="true"/>
    <_ip_UnifiedCompliancePolicyProperties xmlns="http://schemas.microsoft.com/sharepoint/v3" xsi:nil="true"/>
    <Invited_Teachers xmlns="047f5e29-36b7-4d96-ab9c-c0731d960b22" xsi:nil="true"/>
    <IsNotebookLocked xmlns="047f5e29-36b7-4d96-ab9c-c0731d960b22" xsi:nil="true"/>
    <_activity xmlns="047f5e29-36b7-4d96-ab9c-c0731d960b22" xsi:nil="true"/>
    <FolderType xmlns="047f5e29-36b7-4d96-ab9c-c0731d960b22" xsi:nil="true"/>
    <Owner xmlns="047f5e29-36b7-4d96-ab9c-c0731d960b22">
      <UserInfo>
        <DisplayName/>
        <AccountId xsi:nil="true"/>
        <AccountType/>
      </UserInfo>
    </Owner>
    <AppVersion xmlns="047f5e29-36b7-4d96-ab9c-c0731d960b22" xsi:nil="true"/>
    <NotebookType xmlns="047f5e29-36b7-4d96-ab9c-c0731d960b22" xsi:nil="true"/>
    <Teachers xmlns="047f5e29-36b7-4d96-ab9c-c0731d960b22">
      <UserInfo>
        <DisplayName/>
        <AccountId xsi:nil="true"/>
        <AccountType/>
      </UserInfo>
    </Teachers>
    <Students xmlns="047f5e29-36b7-4d96-ab9c-c0731d960b22">
      <UserInfo>
        <DisplayName/>
        <AccountId xsi:nil="true"/>
        <AccountType/>
      </UserInfo>
    </Students>
    <Student_Groups xmlns="047f5e29-36b7-4d96-ab9c-c0731d960b22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E82463E7-5BB0-47F7-B0E2-32277AE8D2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7F7A47-C650-445F-AB19-0DD3CCF911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47f5e29-36b7-4d96-ab9c-c0731d960b22"/>
    <ds:schemaRef ds:uri="e4e90f67-e5bf-4f30-b3f8-78ab676991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61DEF2-9210-4907-A66E-5543E64089BA}">
  <ds:schemaRefs>
    <ds:schemaRef ds:uri="http://schemas.microsoft.com/office/2006/metadata/properties"/>
    <ds:schemaRef ds:uri="http://schemas.microsoft.com/office/infopath/2007/PartnerControls"/>
    <ds:schemaRef ds:uri="047f5e29-36b7-4d96-ab9c-c0731d960b22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6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7</cp:revision>
  <cp:lastPrinted>2024-04-30T09:06:00Z</cp:lastPrinted>
  <dcterms:created xsi:type="dcterms:W3CDTF">2024-04-30T09:06:00Z</dcterms:created>
  <dcterms:modified xsi:type="dcterms:W3CDTF">2024-05-06T07:20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189EA1EE0CE08C458E02F27592C94729</vt:lpwstr>
  </property>
</Properties>
</file>